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7)</w:t>
      </w:r>
      <w:r>
        <w:t xml:space="preserve"> </w:t>
      </w:r>
      <w:r>
        <w:t xml:space="preserve">๑o</w:t>
      </w:r>
      <w:r>
        <w:t xml:space="preserve"> </w:t>
      </w:r>
      <w:r>
        <w:t xml:space="preserve">ท่องจำบทอาขยาน</w:t>
      </w:r>
      <w:r>
        <w:t xml:space="preserve"> </w:t>
      </w:r>
      <w:r>
        <w:t xml:space="preserve">(ผู้ชนะ)</w:t>
      </w:r>
      <w:r>
        <w:t xml:space="preserve"> </w:t>
      </w:r>
      <w:r>
        <w:t xml:space="preserve">๒๙</w:t>
      </w:r>
      <w:r>
        <w:t xml:space="preserve"> </w:t>
      </w:r>
      <w:r>
        <w:t xml:space="preserve">ก.ย.</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11</w:t>
      </w:r>
      <w:r>
        <w:t xml:space="preserve"> </w:t>
      </w:r>
      <w:r>
        <w:t xml:space="preserve">เมษ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รเมษฐ) สวัสดีศรีสวัสถนัดท่อง สำเนียงก้อง ทั่วล่าอาขยานได้ข้อคิดปัญญาวิชาชาญยั่งยืนนาน จดจำตามทำนอง ยินดีต้อนรับเข้าสู่รายวิชาภาษาไทยนะครับกับครูปรเมษฐกับครูคณิตา หนุนอนันต์ ตามที่ได้คุยกันไปเมื่อชั่วโมงที่แล้ว เราจะมา</w:t>
      </w:r>
    </w:p>
    <w:p>
      <w:pPr>
        <w:pStyle w:val="BodyText"/>
      </w:pPr>
      <w:r>
        <w:t xml:space="preserve">(คุณครูคณิตา) วันนี้นะคะเราจะมาท่องบทอาขยานนั้นก็คือผู้ชนะนั่นเองค่ะ</w:t>
      </w:r>
    </w:p>
    <w:p>
      <w:pPr>
        <w:pStyle w:val="BodyText"/>
      </w:pPr>
      <w:r>
        <w:t xml:space="preserve">(คุณครูปรเมษฐ) เพราะฉะนั้น เดี๋ยวเราไปศึกษากันดีกว่าครูคณิตา</w:t>
      </w:r>
    </w:p>
    <w:p>
      <w:pPr>
        <w:pStyle w:val="BodyText"/>
      </w:pPr>
      <w:r>
        <w:t xml:space="preserve">(คุณครูคณิตา) ค่ะ พร้อมแล้วไปเรียนรู้พร้อม ๆ กันเลยค่ะ ก่อนที่เราจะเรียนรู้กันนะคะ วันนี้คุณครูก็มีคำถามมาถามนักเรียนอีกเช่นเคยค่ะ คำถามกระตุ้นความคิดนั่นก็คือในระดับชั้นประถมศึกษาปีที่ 6 นักเรียยเคยท่องบาอาขยานบทใดมาแล้วบ้างคะ ตอบคุณครูปลายทางได้เลยค่ะ เด็ก ๆ ตอบเป็นที่เรียบร้อยแล้วใช่ไหมคะคุณครูปรเมษฐ บทอาขยานของชั้นประถมศึกษาปีที่ 6 ท่องไปนะคะ เป็นบทเกี่ยวกับเรื่องอะไรคะ</w:t>
      </w:r>
    </w:p>
    <w:p>
      <w:pPr>
        <w:pStyle w:val="BodyText"/>
      </w:pPr>
      <w:r>
        <w:t xml:space="preserve">(คุณครูปรเมษฐ) แน่นอนเลย ต้องมาจากเรื่องอะไร เด็ก ๆ ได้ยินเสียงครูกับครูคณิตาคงจะก้องอยู่ในส่วนประสาทของนักเรียนกันเลยนะครับ ท่องแล้วท่องอีก ท่องอีกท่องแล้ว เรื่อง… เยี่ยมเลยนะครับ เพิ่งเรียนจบไปในหน่วนที่ 2 ใช่ไหม ขุนช้างขุนแขน ตอนกำเหนิดว่าแล้วอย่าชักช้ากระนั้นไปท่องกันเลยดีกว่า แม่รักลูก ลูกก็รู้อยู่ว่ารัก คนอื่นสักหมื่นแสนไม่แม้นเหมือน จะกินนอนวอนว่าเมตตาเตือน จะจากเรือนร้างแม่ไปแต่ตัว แม่วันทองของลูกจงกลับบ้าน เขาจะพาลว้าวุ่นแม่ทูนหัว จะก้มหน้าลาไปมิได้กลัว แม่อย่ามัวหมองนักจงหักใจ นางกอดจูบลูบหลังแล้วสั่งสอน อำนวยพรพลายน้อยละห้อยไห้ พ่อไปดีศรีสวัสดิ์กำจัดภัย จนเติบใหญ่ยิ่งยวดได้บวชเรียน ลูกผู้ชายลายมือนั้นคือยศ เจ้าจงอตส่าห์ทำสม่ำเสมียน แล้วพาลูกออกมาข้างท่าเกวียน จะจากเจียนใจขาดอนาถใจ ลูกก็แลดูแม่แม่ดูลูก ต่างพันผูกเพียงว่าเลือดตาไหล สะอื้นร่ำอำลาด้วยอาลัย อาลัย แล้วแข็งใจจากนางตามทางมา เหลียวหลังยังเห็นแม่แม่เลเขม้น แม่ก็เห็นลูกน้อยละห้อยหา แต่เหลียวเหลียวเลี้ยวลับวับวิญญาณ์วับวิญญารณ์ โอ้เปล่าตาต่างสะอื้นยืนตะลึง</w:t>
      </w:r>
    </w:p>
    <w:p>
      <w:pPr>
        <w:pStyle w:val="BodyText"/>
      </w:pPr>
      <w:r>
        <w:t xml:space="preserve">[เสียงปรบมือ]</w:t>
      </w:r>
    </w:p>
    <w:p>
      <w:pPr>
        <w:pStyle w:val="BodyText"/>
      </w:pPr>
      <w:r>
        <w:t xml:space="preserve">(คุณครูคณิตา) เก่งมากเลยค่ะนักเรียน นักเรียนคะ สามารถท่องจำบทอาขยานนะคะ ของชั้นประถมศึกษาปีที่ 6 เรื่อง ขุนช้างขุนแผน ตอน กำเนิดพลายงามได้ค่ะ การเรียนรู้ของเราในวันนี้นะคะ เราก็จะเรียนเกี่ยวกับเรื่อง2. ท่องจำบทอาขยานตามที่กำหนดได้ 3. นะคะ นักเรียนจะต้องบอกคุณค่าของบทอาขยานที่ท่องไดซึ่งบทอาขยานวันนี้นะคะ เราจะท่องเกี่ยวกับเรื่อง ผู้ชนะนั่นเองค่ะ หลักการท่องบทอาขยานนะคะ</w:t>
      </w:r>
    </w:p>
    <w:p>
      <w:pPr>
        <w:pStyle w:val="BodyText"/>
      </w:pPr>
      <w:r>
        <w:t xml:space="preserve">(คุณครูปรเมษฐ) หลักการท่องบทอาขยานใช่ไหมคณิตาครับ</w:t>
      </w:r>
    </w:p>
    <w:p>
      <w:pPr>
        <w:pStyle w:val="BodyText"/>
      </w:pPr>
      <w:r>
        <w:t xml:space="preserve">(คุณครูคณิตา) ค่ะ</w:t>
      </w:r>
    </w:p>
    <w:p>
      <w:pPr>
        <w:pStyle w:val="BodyText"/>
      </w:pPr>
      <w:r>
        <w:t xml:space="preserve">(คุณครูปรเมษฐ) 1. เลยต้องเปล่งตามที่ครูเคยได้บอกหนูไปแล้ว การที่เราเปล่งเสียงทำให้เรารู้ว่าเสียงทำนองของเรานี่มันจะต้องท่องในระดับไหนถึงจะถูกทำนองตามบทอาขยานนั้น ๆ ครับ ต่อไปต้องท่องด้วยน้ำเสียงที่ชัดเจน ดังชัดเจน อักขรวิธีต้องถูกต้อง ต่อไปครับ ออกเสียงให้ถูกต้องตามบทอาขยานนั้น ๆ สมมติเป็นกาพย์ ก็ต้องออกทำยอของ</w:t>
      </w:r>
    </w:p>
    <w:p>
      <w:pPr>
        <w:pStyle w:val="BodyText"/>
      </w:pPr>
      <w:r>
        <w:t xml:space="preserve">(คุณครูคณิตา) กาพย์ค่ะ</w:t>
      </w:r>
    </w:p>
    <w:p>
      <w:pPr>
        <w:pStyle w:val="BodyText"/>
      </w:pPr>
      <w:r>
        <w:t xml:space="preserve">(คุณครูปรเมษฐ) โคลงให้ถูกทำนองของโคลง อย่างเช่น ชั่วโมงที่แล้วนีน่ ใครรานใครลุกด้าวแดนไทย ทำนองโคลงมา เป็นร่ายก็ต้องใช้ร่าย เป็นกลอนก็ต้องใช้กลอน ใช่ไหม แต่ที่เด็ก ๆ ได้ท่องนี่นะ ชั้น ป.6 นี่ ส่วนใหญ่เป็นกลอนสุภาพนะ กลอนได้อยู่แล้วนะครับ ต่อไปต้องออกเสียงให้ถูกต้องตามอักขรวิธี ร.เรือ ล.ลิง คำควบกล้ำ อักขรวิธีเป็นเสน่ห์แห่งการท่องบทอาขยาน เราออกเสียงถูกต้อง ทำนองถูก มันคือเสน่ห์ของผู้ท่อง แล้วมันก็จะติดตาตรึงใจของผู้อื่นด้วยถ้าเราทำได้ถูกต้องนะครับ</w:t>
      </w:r>
    </w:p>
    <w:p>
      <w:pPr>
        <w:pStyle w:val="BodyText"/>
      </w:pPr>
      <w:r>
        <w:t xml:space="preserve">(คุณครูคณิตา) ค่ะ ต่อมาค่ะ ก็คือท่องให้ถูกจังหวะวรรคตอนนะคะ การท่องบทอาขยานค่ะ จากที่นักเรียนนะคะ ได้ท่องไปข้างต้น นักเรียนเห็นทับใช่ไหมคะ นั่นก็คือนักเรียนจะต้องอ่านโดยการแบ่งจังหวะให้ถูกต้องค่ะ ไม่อย่างนั้นจะที่ไพเราะได้ไหมคะ เพราะว่าทำนองก็จะผิดไปด้วย ถ้าอ่านไม่ลงจังหวะนัน่เองครับ</w:t>
      </w:r>
    </w:p>
    <w:p>
      <w:pPr>
        <w:pStyle w:val="BodyText"/>
      </w:pPr>
      <w:r>
        <w:t xml:space="preserve">(คุณครูคณิตา) ค่ะ ต่อมาค่ะคุณครูปรเมษฐ</w:t>
      </w:r>
    </w:p>
    <w:p>
      <w:pPr>
        <w:pStyle w:val="BodyText"/>
      </w:pPr>
      <w:r>
        <w:t xml:space="preserve">(คุณครูปรเมษฐ) อารมณ์เป็นสิส่งอาขยาน อารมณ์กับอาขยานเป็นของคู่กันนะครูคณิตา ถ้าเกิดในอาขยานหนูไม่ได้ใส่อารมณ์ลงไปมันก็จะไม่ได้รับรู้ถึงรสในวรรณคดีหรือคำประพันธ์นั้น ๆ อย่างเช่น ที่หนูท่องกันเมื่อสักครู่นี้ เสียงที่เราจะต้องเปล่งออกมานี่มันเป็นสิ่งที่ถึงความรักของแม่ที่มีต่อลูก แล้วลูกจะต้องจากแม่ไป เกิดความรู้สึกเศร้าสลดหกหู่ เสียงก็จะต้องออกไปในแนวที่เศร้าโศกให้มันได้อารมณ์ บทอาขยานจะเกิด ถ้าอัขระวิธี มันจะทำให้อาขยานที่เราท่องนี่จากบทกลอนธรรมดา ๆ นี่มันก็จะมีนั่นเองครับ เด็ก ๆ ครับ</w:t>
      </w:r>
    </w:p>
    <w:p>
      <w:pPr>
        <w:pStyle w:val="BodyText"/>
      </w:pPr>
      <w:r>
        <w:t xml:space="preserve">(คุณครูคณิตา) ค่ะ ซึ่งบทอาขยานนะคะ ก็มีหลายบทด้วยกันค่ะ ซึ่งเราจะแยกออกมาเป็นบทหลักนะคะ ซึ่งบทหลักนั้นก็คือบทอาขยานที่กระทรวงศึกษาธิการกำหรอดบทรองนะคะ คือบทอาขยานที่ครูผู้สอนหรือสถานศึกษากำหนดให้ท่องจำค่ะ ส่วนที่ 3 นะคะ ก็คือบทอิสระหคืออะไรคะ</w:t>
      </w:r>
    </w:p>
    <w:p>
      <w:pPr>
        <w:pStyle w:val="BodyText"/>
      </w:pPr>
      <w:r>
        <w:t xml:space="preserve">(คุณครูปรเมษฐ) นะครับ เมื่อก่อนนี่มันจะต้องคู่กันบทหลักบทรองเราเลือกสรรตามที่เราถูกใจ ชอบใจ นำมาท่องชอบใจนำมาท่องเองได้เลย</w:t>
      </w:r>
    </w:p>
    <w:p>
      <w:pPr>
        <w:pStyle w:val="BodyText"/>
      </w:pPr>
      <w:r>
        <w:t xml:space="preserve">(คุณครูคณิตา) เพื่อเป็นการทบทวนให้นักเรียนนะคะ ได้ท่องจำบทอาขยานนี่ได้ถูกต้องตามจังหวะค่ะ เราก็จะต้องแบ่งวรรคได้อย่างถูกต้องนะคะ ทบทวนอีกครั้งค่ะ ทับถ้ามี 1 ทับนี่ ก็คือแทนจังหวะเสริมหรือการหยุดอ่านภายในวรรค แล้วถ้าเป็น 2 ทับล่ะคะ</w:t>
      </w:r>
    </w:p>
    <w:p>
      <w:pPr>
        <w:pStyle w:val="BodyText"/>
      </w:pPr>
      <w:r>
        <w:t xml:space="preserve">(คุณครูปรเมษฐ) การแบ่งจังหวะคำระหว่างวรรคนั่นเองนะครับ มันก็จะหยุดนานหน่อยหนึ่ง เหมือนที่เราอ่านกันนี่ เมื่อสักครู่นี่ก็มีทับกำกับนะ ในบทอาขยาน เรื่องขุนช้างขุนแผน ตอนกำเนิดก็นักเรียนก็เห็นแล้ว ถ้านักเรียนเห็น 2 ทับนี่ ก็หยุดระหว่างวรรคนานกว่าในทับเดียวที่อยู่ในวรรคนั่นเองนะครับ</w:t>
      </w:r>
    </w:p>
    <w:p>
      <w:pPr>
        <w:pStyle w:val="BodyText"/>
      </w:pPr>
      <w:r>
        <w:t xml:space="preserve">(คุณครูคณิตา) ค่ะ นี่ก็เป็นการ ทบทวนการแบ่งวรรคค่ะ ซึ่งการแบ่งวรรคนะคะ นักเรียนอย่ามองข้ามนะคะ เนื่องจากเป็นสิ่งสำคัญของการท่องบทอาขยานอีกสิ่งหนึ่งเช่นกันค่ะ เดี๋ยวเราเรียนเกี่ยวกับการท่องจำบทอาขยานเรื่อง… เรื่องอะไรคะนักเรียน เรื่อง ผู้ชนะนั่นเองค่ะ เอ้ บทอาขยานเรื่องผู้ชนะนี่จะมีบทว่าอย่างไร เดี๋ยวเราไปเรียนรู้พร้อม ๆ กันเลยค่ะ เอาล่ะค่ะ คุณครูปรเมษฐคะ ให้เด็ก ๆ อ่านไปพร้อม ๆ กับคุณครูปรเมษฐได้ไหมคะ</w:t>
      </w:r>
    </w:p>
    <w:p>
      <w:pPr>
        <w:pStyle w:val="BodyText"/>
      </w:pPr>
      <w:r>
        <w:t xml:space="preserve">(คุณครูปรเมษฐ) ได้ครับ อ่านแบบทำนองธรรมดานะ เด็ก ๆ ครับ ครูเชื่อว่าเด็ก ๆ ทุกคนกลับไปเปิดดูมาแล้ว เพราะฉะนั้น ครูก็นำมาจากในหนังสือเช่นเดียวกันนะครับ เดี๋ยวอ่านไปพร้อม ๆ กันนะ เปป็นทำนองธรรมดา เมื่อทำการสิ่งใดด้วยใจรัก ถึงงานหนักก็เบาลแล้วครึ่งหนึ่ง ด้วยใจรักเป็นแรงที่เร้ารึง ให้มุ่งมั่นฝันถึงซึ่งปลายทาง เมื่อทำการสิ่งใดใจบากบั่น ไม่ไหวหวั่นอุปสรรคเป็นขวากหถึงเหนื่อยยากพากเพียรไม่ละวาง งานทุกอย่างเสร็จเพราะกล้าพยายาม เมื่อทำการสิ่งใดใจจดจ่อ คอยเติมต่อตั้งจิตรไม่คิดขาม ทำด้วยใเป็นชีวิตคอยติดตาม บังเกิดผลงอกงามตามต้องการ เมื่อทำการสิ่งใดใคร่ครวญครวญคิด เห็นถูกผิดแก้ไขให้พ้นผ่าน ใช้สมองตรองตริคิดพิจารณ์ งานก้าวไกลไม่ลำเค็น ความสำเร็จจะว่าใกล้ก็ใช่ที่ จะว่าไกลฤาก็มีอยู่ให้เห็น ถ้าจริงจังตั้งใจไม่ยากเย็น และจะเป็นูผู้ชนะตลอดกาล</w:t>
      </w:r>
    </w:p>
    <w:p>
      <w:pPr>
        <w:pStyle w:val="BodyText"/>
      </w:pPr>
      <w:r>
        <w:t xml:space="preserve">(คุณครูคณิตา) นักเรียนคะ เป็นอย่างไรกันบ้างคะ เอาล่ะค่ะ วันนี้นะคะ คุณครูก็มีคำถามกระตุ้นความคิดนะคะ หลังจากที่นักเรียนได้อ่านแบบร้อยแก้วเป็นที่เรียบร้อยแล้วนะคะ คำถามกระตุ้นความคิดเมื่อนักเรียนอ่านจบแล้วนี่ นักเรียนเข้าใจเนื้อหาทั้งหมดหรือไม่คะ ลองพิจารณาดูนะคะ เกี่ยวกับเรื่องผู้ชนะ เป็นเรื่องสู้รบหรือเปล่านะ หรือว่าชนะเกี่ยวกับอะไร ให้นักเรียนลองพิจารณานะคะ โดยอาศัยเนื้อหาวิเคราะห์ค่ะ ลองตอบก่อนนะคะ หลังจากนั้นค่ะ มาดูคำถามอีก 1 คำถามค่ะ นักเรียนจะมีวิธีการอย่างไรที่จะทำให้เข้าใจในเนื้อหาคะ มีวิธีการอย่างไรเอ่ย ถ้าเป็นคุณครูคณิตานะคะ ถ้าคุณครูไม่เข้าใจเกี่ยวกับเนื้อหา สื่งแรกที่คุณครูจะนึกถึงนั่นก็คือคุณครูประจำวิชานั่นเองค่ะ คุณครูก็จะเข้าไปสอบถามนะคะ เกี่ยวกับสิ่งที่คุณครูไม่เข้าใจ และถ้าเป็นคุณครูปรเมษฐล่ะคะ ถ้าคุณครูปรเมษฐไม่เข้าใจบางเนื้อหาจะทำอย่างไรคะ</w:t>
      </w:r>
    </w:p>
    <w:p>
      <w:pPr>
        <w:pStyle w:val="BodyText"/>
      </w:pPr>
      <w:r>
        <w:t xml:space="preserve">(คุณครูปรเมษฐ) ในเนื้อหาใช่ไหมครับ ในบทกลอนนี่ก็สอนเราว่าให้พึ่งตนเองนะ เพราะฉะนั้น อันดับแรกเลย เราไม่เข้าใจเนื้อหาใช่ไหมลูกคำศัพท์นี่เป็นสิ่งสำคัญนะครูคณิตา เราก็จะต้องเป็นอย่างไร หาคำศัพท์ที่เราไม่รู้จักก่อน เมื่อเรารู้คำศัพท์แล้ว เราก็มาพนวกรวมกันในบริบทกลอนทั้งหมดนี่ เราจะสามารถเข้าใจได้ไหมคิดว่า เข้าใจได้ เพราะเรารู้คำศัพท์ ก็คือรู้ความหมายของมัน รู้หมายความของมันเราก็จะสามารถถอดคำประพันธ์ได้ใช่ไหม เราถอดคำประพันธ์ได้ เนื้อหาจะไปไหนเสีย ก็เข้าหัวเราทันทีเลย แล้วเราก็จะสังเคราะห์ได้ แต่ทั้งนี้ทั้งนั้นก็ให้ถามคุณครูว่าที่หนูเข้าใจนั้นน่ะถูกหรือเปล่า อันนี้ก็เป็นวิธีการของแต่ละบุคคลนะครับ</w:t>
      </w:r>
    </w:p>
    <w:p>
      <w:pPr>
        <w:pStyle w:val="BodyText"/>
      </w:pPr>
      <w:r>
        <w:t xml:space="preserve">(คุณครูคณิตา) ค่ะ ย้อนกลับไคำถามเมื่อกี้นะคะ ก็คือนักเรียนได้อะไรจากการอ่านบทอาขยานบ้าง นั่นก็คือคุณครูสรุปข้อคิดของผู้ชนะมาให้แล้วนะคะ ซึ่งนักเรียนนะคะ สามารถนำข้อไปปรับใช้ในชีวิตประจำวันได้ค่ะ สรุปข้อคิดผู้ชนะ ให้แง่คิดและแนวทางนำไปสู่ความสำคัญ คือ หากทำสิ่งใดต้องทำความตั้งใจไม่ย่อท้อต่ออุปสรรคต่าง ๆ คิดก่อนทำเสมอ รู้ถูก รู้ผิด ก็จะประสบความสำเร็จในชีวิตค่ะ เอาล่ะค่ะนักเรียนคะ นักเรียนได้ข้อคิดเหมือนอย่างที่คุณครูได้ยกตัวอย่างไปไหมคะ ถ้านักเรียนมีข้อคิดเพิ่มเติมจากข้างต้นนะคะ นักเรียนแลกเปลี่ยนเรียนรู้กับเพื่อน ๆ ในห้องรวมถึงคุณครูปลายทางได้นะคะ เอาล่ะค่ะ มาถึงช่วงทำกิจกรรมค่ะ วันนี้คุณครูปรเมษฐมีกิจกรรมอะไรมาให้นักเรียนได้ทำคะ</w:t>
      </w:r>
    </w:p>
    <w:p>
      <w:pPr>
        <w:pStyle w:val="BodyText"/>
      </w:pPr>
      <w:r>
        <w:t xml:space="preserve">(คุณครูปรเมษฐ) ในเมื่อเราเรียนเกี่ยวกับท่องจำบทอขยาน เรื่อง ผู้ชนะ เพราะฉะนั้น หนีไม่พ้นเลยที่เราก็จะท่องจำหรือท่องอาขยานเรื่องผู้ชนะนั่นเองนะครับ แล้วก็บอกข้อคิดที่ได้นะ อาจจะมีใบงานใช่ไหม เด็ก ๆ ครับ เมื่อสักครู่นี่ก็เป็นส่วนหนึ่งแล้วนะ ข้อคิดที่ได้ที่ครูสรุปไว้ให้</w:t>
      </w:r>
    </w:p>
    <w:p>
      <w:pPr>
        <w:pStyle w:val="BodyText"/>
      </w:pPr>
      <w:r>
        <w:t xml:space="preserve">(คุณครูคณิตา) หากนักเรียนตั้งใจฟัง นักเรียนก็สามารถที่จะเขียนข้อคิดจากที่คุณครูคณิตาและคุณครูปรเมษฐได้รวบรวมไว้ให้ได้ค่ะ</w:t>
      </w:r>
    </w:p>
    <w:p>
      <w:pPr>
        <w:pStyle w:val="BodyText"/>
      </w:pPr>
      <w:r>
        <w:t xml:space="preserve">(คุณครูปรเมษฐ) แต่เชื่อว่าแต่ละคนนี่ เมื่อได้อ่านคำประพันธ์แล้วนี่ มันอาจจะคิดไม่เหมือนกันก็ได้ คนเราจะสังเคราะห์ความคิดความรู้ไม่เหมือนกันนะเด็ก ๆ ครับ เพราะฉะนั้น ครูเชื่อว่าแนวทางของหนูนี่อาจจะดีกว่าครูก็ได้ใครจะไปรู้ ครูก็เป็นเพียงผู้ชี้แนว ครูคณิตามาชี้แนว ครูมาชี้แนว หนูนำแนวนั้นไปปรับให้มันเข้ากับแนวของหนู มันก็จะสวยเลิศหรูอลังการ อันนี้คือวิธีการเรียนนะครับทำอย่างไร</w:t>
      </w:r>
    </w:p>
    <w:p>
      <w:pPr>
        <w:pStyle w:val="BodyText"/>
      </w:pPr>
      <w:r>
        <w:t xml:space="preserve">(คุณครูคณิตา) เดี๋ยวเรามาดูบทบาทของนักเรียนกันดีกว่านะคะ ให้นักเรียนค่ะ จับกลุ่มทำกิจกรรมอ่านบทอาขยานผู้ชนะ แล้วบอกข้อคิดที่ได้ค่ะ กลุ่มในที่นี้นะคะ อาจจะเป็น 2 3 4 5 ขึ้นอยู่กับความเหมาะสมของนักเรียนได้เลยค่ะ</w:t>
      </w:r>
    </w:p>
    <w:p>
      <w:pPr>
        <w:pStyle w:val="BodyText"/>
      </w:pPr>
      <w:r>
        <w:t xml:space="preserve">(คุณครูปรเมษฐ) แสดงว่าวันนี้จะต้องมีการประสานเสียงกันอีกแล้วใช่ไหมครับในห้องเรียน</w:t>
      </w:r>
    </w:p>
    <w:p>
      <w:pPr>
        <w:pStyle w:val="BodyText"/>
      </w:pPr>
      <w:r>
        <w:t xml:space="preserve">(คุณครูคณิตา) ค่ะ ส่วนบทบาท</w:t>
      </w:r>
    </w:p>
    <w:p>
      <w:pPr>
        <w:pStyle w:val="BodyText"/>
      </w:pPr>
      <w:r>
        <w:t xml:space="preserve">(คุณครูปรเมษฐ) คุณครูก็ดูแลการทำกิจกรรมนะครับ วันนี้ไม่มีอะไรมาก คุณครูแนะนำแนวทางในเรื่องของการที่นักเรียนท่องอาจจะทำนองอาจจะมีผิดเพี้ยนหรืออะไรก็ตามแต่ คุณครูช่วยแนะนำให้เขาเหล่านั้นนะครับ เขาจะได้ท่องนักเรียนท่องถูกมันก็จะเป็นความสุขของครูนะครับ แล้วก็ในเรื่องของการที่วิเคราะห์ข้อคิดที่ได้นะครับ คุณครูก็ช่วยแนะนำนะครับ อาจจะช่วยวิเคราะห์ไม่ได้มากเท่าที่ควรคุณครูก็เพิ่มเติมเสริมแต่งให้มันดีงามครับ</w:t>
      </w:r>
    </w:p>
    <w:p>
      <w:pPr>
        <w:pStyle w:val="BodyText"/>
      </w:pPr>
      <w:r>
        <w:t xml:space="preserve">(คุณครูคณิตา) ค่ะ และนี่คือตัวอย่างของใบงานค่ะ ใบงานเรื่องท่องจำบทอาขยานนะคะ ให้นักเรียนท่องจำบทอาขยานเรื่องผู้ชนะ หลังจากนั้นสรุปข้อคิดที่ได้ค่ะ วันนี้คุณครูปรเมษฐมีการสอนท่องบทอาขยานให้เด็ก ๆ ไหม</w:t>
      </w:r>
    </w:p>
    <w:p>
      <w:pPr>
        <w:pStyle w:val="BodyText"/>
      </w:pPr>
      <w:r>
        <w:t xml:space="preserve">(คุณครูปรเมษฐ) ต้องมีสิครับ เราจะได้รู้หลักการแล้วก็รู้ทำนองเสียงว่ามันท่องอย่างไร อ่านอย่างไร นักเรียนโชคดีมากเลยนะครับ ที่ได้เรียนทั้งครูทั้งครูผู้หญิงและผู้ชาย เพราะอะไร นักเรียนผู้ชายนี่เวลาท่องถ้าตามครูปรเมษฐนี่ได้เลย แต่ถ้านักเรียนผู้หญิงนี่ประสบปัญหาเป็นอย่างไรลูก คีย์หนูมันสูงกว่าครู มันก็ตามกันไม่ได้ เพราะฉะนั้น โชคดีมาก มีครูคณิตาก็จะสอนท่อง นักเรียนทั้งผู้หญิงทั้งผู้ชายก็จะตามได้แล้วการท่องอาขยานของหนูมันจะเกิดความไพเราะและถูกต้องตามอักขรวิธี พร้อมแล้วเดี๋ยวไปดูบทกันเลยดีกว่า เดี๋ยวท่องตามก่อนนะ กี่วรรคนะนักเรียน เริ่มนะครับ เมื่อทำการสิ่งใดด้วยใจรัก ท่องครับ ถึงงานหนัก ก็เอาลงแล้วครึ่งหนึ่ง ด้วยใจรัก เป็นแรงที่เร้ารึง ให้มุ่งมั่นฝันถึงซึ่งปลายทาง พอได้ไหมลูก ได้นะ ไม่ยากเพราะมันคือกลอนสุภาพหรือกลอนแปดนั่นเอง เพราะฉะนั้น ครูสอนแค่บทเดียวนี่ เดี๋ยวที่เหลือหนูก็ท่องตามครูได้แล้ว ไม่เชื่อเริ่มต้นมา เมื่อทำการสิ่งใดด้วยใจรัก ถึงงานหนักก็เบาลงแล้วครึ่งหนึ่ง ด้วยใจรักเป็นแรงที่เร้ารึง ให้มุ่งมั่นฝันถึงซึ่งปลายทาง เมื่อทำการสิ่งใดใจบากบั่น ไม่ไหวหวั่นอุปสรรคเป็นขวากขวาง ถึงเหนื่อยยากพากเพียรไม่ละวาง งานทุกอย่างเสร็จเพราะกล้าพยายาม เมื่อทำการสิ่งใดใจจดจ่อ คอยเติมต่อตั้งจิตไม่คิดขาม ทำด้วยใจเป็นชีวิตคอยติดตาม บังเกิดผลงอกงามตามต้องการ เมื่อทำการสิ่งใดใครครวญคิด เห็นถูกผิดแก้ไขให้พ้นผ่าน ใช้สมองตรองตริคิดพิจารณ์ ปรากฏงานก้าวไกลไม่ลำเค็ญ ความสำเร็จจะว่าใกล้ก็ใช่ที่ จะว่าไปฤๅก็มีอยู่ให้เห็น ถ้าจริงจังตั้งใจไม่ยากเย็น และจะเป็นผู้ชนะตลอดกาล เป็นอย่างไรครับนักเรียน ได้ไหมลูก ได้นะ เดี๋ยวดูฝั่งครูคณิตาบ้าง ครูคณิตาจะสอนหนูนะครับ</w:t>
      </w:r>
    </w:p>
    <w:p>
      <w:pPr>
        <w:pStyle w:val="BodyText"/>
      </w:pPr>
      <w:r>
        <w:t xml:space="preserve">(คุณครูคณิตา) ค่ะ เด็ก ๆ คะ อ่านพร้อม ๆ ครูกันเลยนะคะ เมื่อทำการวิ่งใดด้วยใจรัก ถึงงานหนักก็เบาลงแล้วครึ่งหนึ่ง ด้วยใจรักเป็นแรงที่เร้ารึงให้มุ่งมั่นฝันถึงซึ่งปลายทาง เมื่อทำการสิ่งใดใจบากบั่น ไม่ไหวหวั่นอุปสรรคเป็นขวากขวาง ถึงเหนื่อยยากพากเพียรไม่ละวาง งานทุกอย่างเสร็จเพราะกล้าพยายาม เมื่อทำการสิ่งใดใจจดจ่อ คอยเติมต่อตั้งจิตไม่คิดขาม ทำด้วยใจเป็นชีวิตคอยติดตามบังเกิดผลงอกงามตามต้องการ เมื่อทำการสิ่งใด ใคร่ครวญคิด เห็นถูกผิดแก้ไขให้พ้นผ่าน ใช้สมองตรองตริคิดพิจารณ์ ปรากฏงานก้าวไกลไม่ลำเค็ญ ความสำเร็จจะว่าใกล้ก็ใช่ที่ จะว่าไกลฤๅก็มีอยู่ให้เห็น ถ้าจริงจังตั้งใจไม่ยากเย็น และจะเป็นผู้ชนะ ตลอดกาล นักเรียนคะ หลังจากที่นักเรียนะคะ ได้ฝึกอ่านไม่ว่าจะเป็นแบบทั้งคุณครูปรเมษฐและของคุณครูคณิตานี่ เมื่อนักเรียนได้ฝึกอ่านแล้วนี่ ให้นักเรียนลองฝึกท่องบทอาขยานด้วยตนเองพร้อมทำใบงานพร้อมหรือยังคะ ถ้าพร้อมแล้วลงมือปฏิบัติทำกิจกรรมได้เลยค่ะ สิ่งใดด้วยใจรัก ถึงงานหนักก็เบาลงแล้วครึ่งหนึ่ง ด้วยใจรักเป็นแรงที่เร้ารึง ให้มุ่งมั่นฝึนถึงซึ่งปลายทาง เมื่อทำการสิ่งใดใจบากบั่น ไม่ไหวหวั่นอุปสรรคเป็นขวากขวาน ถึงเหนื่อยากพากเพียรไม่ละวาง งานทุกอย่างเสร็จเพราะกล้าพยายาม</w:t>
      </w:r>
    </w:p>
    <w:p>
      <w:pPr>
        <w:pStyle w:val="BodyText"/>
      </w:pPr>
      <w:r>
        <w:t xml:space="preserve">(คุณครูคณิตา) เมื่อทำการสิ่งใดใจจดจ่อ ตั้งจิตไม่คิดขาม ทำด้วยใจเป็นชีวิตคอยติดตาม บังเกิดผลงอกงามตามต้องการเมื่อทำการสิ่งใดใคร่ครวญคิด เห็นถูกผิดแก้ไขแก้ไขให้พ้นผ่าน ใช้สมองตรองตริติดพิปรากฏงานก้าวไกลไม่ลำเค็ญ</w:t>
      </w:r>
    </w:p>
    <w:p>
      <w:pPr>
        <w:pStyle w:val="BodyText"/>
      </w:pPr>
      <w:r>
        <w:t xml:space="preserve">(คุณครูปรเมษฐ) ความสำเร็จจะกว่าใกล้ก็ใช่ที่ จะว่าไกลฤาก็มีอยูอยู่ให้เห็น ถ้าจริงจังตั้งใจไม่ยากเห็น และจะเป็นผู้ชนะตลอดกาล</w:t>
      </w:r>
    </w:p>
    <w:p>
      <w:pPr>
        <w:pStyle w:val="BodyText"/>
      </w:pPr>
      <w:r>
        <w:t xml:space="preserve">(คุณครูคณิตา) หมดเวลาค่ะ นักเรียนคะ อย่าลืมส่งใบงานให้กับคุณครูปลายทางด้วยนะคะ และรบกวนเก็บวบงานไปตรวจและให้คะแนนเด็ก ๆ ด้วยนะคะ เอาล่ะค่ะ มาถึงช่วงสรุปบทเรียนเขียนองค์ความรู้ค่ะ วันนี้คุณครูก็มีคำถามมาถามนักเรีอีกเช่นเคยค่ะ คำถามนั้นก็คือนักเรียนท่องจำบทอาขยานผู้ชนะ ได้แก่เรื่องใดบ้างคะ เด็ก ๆ สามารถตอบคุณครูปลายทางได้เลยคุณครูปรเมษฐคะ ประโยชน์ที่ได้รับจากการท่องจำบทมีประโยชน์อะไรบ้างคะ</w:t>
      </w:r>
    </w:p>
    <w:p>
      <w:pPr>
        <w:pStyle w:val="BodyText"/>
      </w:pPr>
      <w:r>
        <w:t xml:space="preserve">(คุณครูปรเมษฐ) ถ้าพูดง่าย ๆ ข้อคิดที่ได้ใช่ไหมครับ ผู้ชนะนี่ต้องชนะเรื่องอะไร ชนะอะไรลูก ชนะ ณ ที่นี่ใช่ไหม ในการทำสิ่งใดก็ตาม ไม่ว่าจะเป็นอุปสรรคกีดขวางขวางกั้นเราก็จะต้องเป็นอย่างไร เพียรพยายามทำให้ได้ ทำการสิ่งใดก็จะต้องทำให้ประสบผลสำเร็จ นั่นล่ะครับ เราจะคือ ผู้ชนะตลอดกาล นี่คือข้อคิดหรือประโยชน์ทีจากบทอาขยานนี้นะครับ</w:t>
      </w:r>
    </w:p>
    <w:p>
      <w:pPr>
        <w:pStyle w:val="BodyText"/>
      </w:pPr>
      <w:r>
        <w:t xml:space="preserve">(คุณครูคณิตา) ค่ะ คำถามต่อไปนะคะ นั่นก็คือนักเรียนสามารถนำข้อคิดจากอาขยานผู้ชนะไปประยุกต์ใช้ในชีวิตประจำวันได้อย่างไร คุณครูคณิตาก็อยากให้นักเรียนนะคะ เก็บไปเป็นการแลกเปลี่ยนความรู้กันภายในห้องเรียน การแลกเปลี่ยนข้อคิดเห็นกับคุณครูปลายทางด้วยค่ะ เอาล่ะค่ะ สำหรับบทเรียนครั้งถัดไปนะคะ เราจะเรียนเกี่ยวกับเรื่องอะไรคะคุณครูปรเมษฐ</w:t>
      </w:r>
    </w:p>
    <w:p>
      <w:pPr>
        <w:pStyle w:val="BodyText"/>
      </w:pPr>
      <w:r>
        <w:t xml:space="preserve">(คุณครูปรเมษฐ) เราก็จะขึ้นหน่วยใหม่ เป็นเรื่องการเลือกอ่านหนังสือตามความสนใจ มีหมายเลข 1 กำกับ แสดงว่ามีต้องมี 2 เอาล่ะครับ สิ่งที่หนู ๆ จะต้องเตรียมนะ ใบความรู้ เรื่อง หลักการเลือกหนังสือ และ หนังสือและมารยาทในการอ่านนะครับ แล้วก็ใบงานเรื่องการบันทึกการอ่าน คุ้นกันทุกโรงเรียนต้องบันทึกการอ่านนะครับ ซึ่งก็สามารถดาวน์โหลดที่อยู่ด้านล่างนี้นะครับ ฝากเรื่องอาขยาน บทอาขยานเป็นสิ่งที่เราต้องท่อง เพราะมันคือบทท่องใจ เรามิใช่แต่เพียงท่องได้อย่างเดียว ท่องได้แล้วสามารถนำข้อคิดหรือคุณค่าที่ได้จากบทอาขยานเรื่องนั้น ๆ มาปรับใช้ในชีวิตตริงนั่นล่ะครับ คือจุดมุ่งหมายสำเร็จของการท่องบทอาขยาน ฝากไว้นะลูกนะ วันนี้กลับไปก็ขอให้เป็นผู้ชนะกันทุกคน สวัสดีครับ</w:t>
      </w:r>
    </w:p>
    <w:p>
      <w:pPr>
        <w:pStyle w:val="BodyText"/>
      </w:pPr>
      <w:r>
        <w:t xml:space="preserve">(คุณครูคณิตา)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7) ๑o ท่องจำบทอาขยาน (ผู้ชนะ) ๒๙ ก.ย. ๖๔ (มีใบงาน และใบความรู้)</dc:title>
  <dc:creator/>
  <cp:keywords/>
  <dcterms:created xsi:type="dcterms:W3CDTF">2022-04-11T04:31:18Z</dcterms:created>
  <dcterms:modified xsi:type="dcterms:W3CDTF">2022-04-11T04: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เมษายน 2565 เวลา 10.00 น.</vt:lpwstr>
  </property>
  <property fmtid="{D5CDD505-2E9C-101B-9397-08002B2CF9AE}" pid="3" name="subtitle">
    <vt:lpwstr/>
  </property>
</Properties>
</file>